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∆V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I_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I_hig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∆V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∆V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∆V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7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4T04:36:41Z</dcterms:created>
  <dcterms:modified xsi:type="dcterms:W3CDTF">2024-02-24T04:3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